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38FFA92B" w:rsidR="00BA2A7B" w:rsidRPr="00BA2A7B" w:rsidRDefault="004F77AE" w:rsidP="00400E0B">
      <w:pPr>
        <w:pBdr>
          <w:left w:val="double" w:sz="18" w:space="4" w:color="395861" w:themeColor="text2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January 2022 (week </w:t>
      </w:r>
      <w:r w:rsidR="00A146EE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400E0B">
      <w:pPr>
        <w:numPr>
          <w:ilvl w:val="1"/>
          <w:numId w:val="0"/>
        </w:numPr>
        <w:pBdr>
          <w:left w:val="double" w:sz="18" w:space="4" w:color="395861" w:themeColor="text2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6AC89037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Our goal is to help agents start the year off on the right foot and develop habits that lead to success. The 15-minute learning sprint </w:t>
      </w:r>
      <w:r w:rsidR="00A146EE">
        <w:rPr>
          <w:i/>
          <w:iCs/>
        </w:rPr>
        <w:t>will share five prospecting recommendations a</w:t>
      </w:r>
      <w:r w:rsidR="00F727F1">
        <w:rPr>
          <w:i/>
          <w:iCs/>
        </w:rPr>
        <w:t>nd</w:t>
      </w:r>
      <w:r w:rsidR="00A146EE">
        <w:rPr>
          <w:i/>
          <w:iCs/>
        </w:rPr>
        <w:t xml:space="preserve"> best practices for each</w:t>
      </w:r>
      <w:r>
        <w:rPr>
          <w:i/>
          <w:iCs/>
        </w:rPr>
        <w:t xml:space="preserve">. 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1835D2B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4C9F8F7" w14:textId="0C9C82B2" w:rsidR="00560DB6" w:rsidRDefault="00560DB6" w:rsidP="00560DB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>
                              <w:t>Write down agent responses during Practical Learning.</w:t>
                            </w:r>
                          </w:p>
                          <w:p w14:paraId="60F2890F" w14:textId="133EA198" w:rsidR="00223AC8" w:rsidRDefault="00223AC8" w:rsidP="00560DB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42659C0C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146EE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12687536" w14:textId="60377D00" w:rsidR="00223AC8" w:rsidRDefault="004F77AE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9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g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  <w:p w14:paraId="641635A9" w14:textId="77777777" w:rsidR="00560DB6" w:rsidRPr="0016287F" w:rsidRDefault="00560DB6" w:rsidP="00560DB6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4C9F8F7" w14:textId="0C9C82B2" w:rsidR="00560DB6" w:rsidRDefault="00560DB6" w:rsidP="00560DB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>
                        <w:t>Write down agent responses during Practical Learning.</w:t>
                      </w:r>
                    </w:p>
                    <w:p w14:paraId="60F2890F" w14:textId="133EA198" w:rsidR="00223AC8" w:rsidRDefault="00223AC8" w:rsidP="00560DB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42659C0C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146EE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12687536" w14:textId="60377D00" w:rsidR="00223AC8" w:rsidRDefault="004F77AE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0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</w:t>
                        </w:r>
                        <w:r w:rsidR="00223AC8" w:rsidRPr="007A5F07">
                          <w:rPr>
                            <w:rStyle w:val="Hyperlink"/>
                          </w:rPr>
                          <w:t>g</w:t>
                        </w:r>
                        <w:r w:rsidR="00223AC8" w:rsidRPr="007A5F07">
                          <w:rPr>
                            <w:rStyle w:val="Hyperlink"/>
                          </w:rPr>
                          <w:t>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  <w:p w14:paraId="641635A9" w14:textId="77777777" w:rsidR="00560DB6" w:rsidRPr="0016287F" w:rsidRDefault="00560DB6" w:rsidP="00560DB6"/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:rsidRPr="00F74CB2" w14:paraId="008719F3" w14:textId="77777777" w:rsidTr="00560D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right w:w="0" w:type="dxa"/>
            </w:tcMar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1565DAAB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50B147A0" w:rsidR="005F0EF4" w:rsidRDefault="005F0EF4" w:rsidP="00814DFD">
      <w:pPr>
        <w:numPr>
          <w:ilvl w:val="1"/>
          <w:numId w:val="9"/>
        </w:numPr>
      </w:pPr>
      <w:r>
        <w:t>Good news</w:t>
      </w:r>
    </w:p>
    <w:p w14:paraId="13FCBB24" w14:textId="46F45EAB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2349C95F" w:rsidR="00814DFD" w:rsidRDefault="00814DFD" w:rsidP="00814DFD">
      <w:pPr>
        <w:ind w:left="720"/>
      </w:pPr>
    </w:p>
    <w:p w14:paraId="60BF0B9D" w14:textId="77777777" w:rsidR="00ED5480" w:rsidRDefault="00ED5480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A6E5189" w14:textId="40CEFF16" w:rsidR="00814DFD" w:rsidRPr="00223AC8" w:rsidRDefault="001F1A36" w:rsidP="00223AC8">
      <w:pPr>
        <w:numPr>
          <w:ilvl w:val="1"/>
          <w:numId w:val="9"/>
        </w:numPr>
      </w:pPr>
      <w:r>
        <w:t xml:space="preserve">“Parking Lot” items from previous meetings </w:t>
      </w:r>
    </w:p>
    <w:p w14:paraId="6FA28326" w14:textId="1C2D7887" w:rsidR="00814DFD" w:rsidRDefault="00814DFD" w:rsidP="00814DFD">
      <w:pPr>
        <w:ind w:left="360"/>
      </w:pPr>
    </w:p>
    <w:p w14:paraId="17759B80" w14:textId="77777777" w:rsidR="00ED5480" w:rsidRDefault="00ED5480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lastRenderedPageBreak/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09F89375" w:rsidR="00223AC8" w:rsidRDefault="00ED5480" w:rsidP="00814DFD">
      <w:pPr>
        <w:numPr>
          <w:ilvl w:val="1"/>
          <w:numId w:val="9"/>
        </w:numPr>
      </w:pPr>
      <w:r>
        <w:t xml:space="preserve">February </w:t>
      </w:r>
      <w:r w:rsidR="00223AC8">
        <w:t xml:space="preserve">Lunch &amp; Learn </w:t>
      </w:r>
      <w:r w:rsidR="00426DE7">
        <w:t>Workshop</w:t>
      </w:r>
      <w:r w:rsidR="00F727F1">
        <w:t xml:space="preserve">: </w:t>
      </w:r>
      <w:r w:rsidR="00565FBC">
        <w:rPr>
          <w:i/>
          <w:iCs/>
        </w:rPr>
        <w:t>Show Clients You Love Them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14:paraId="1DE87CC0" w14:textId="77777777" w:rsidTr="00560D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67659155" w:rsidR="00F74CB2" w:rsidRPr="00426DE7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426DE7">
              <w:rPr>
                <w:color w:val="auto"/>
                <w:sz w:val="22"/>
                <w:szCs w:val="22"/>
              </w:rPr>
              <w:t xml:space="preserve">on </w:t>
            </w:r>
            <w:r w:rsidR="008967E0">
              <w:rPr>
                <w:color w:val="auto"/>
                <w:sz w:val="22"/>
                <w:szCs w:val="22"/>
              </w:rPr>
              <w:t>creating fun and engaging customer touches</w:t>
            </w:r>
            <w:r w:rsidR="00F74CB2" w:rsidRPr="00426DE7">
              <w:rPr>
                <w:color w:val="auto"/>
                <w:sz w:val="22"/>
                <w:szCs w:val="22"/>
              </w:rPr>
              <w:t>.</w:t>
            </w:r>
          </w:p>
          <w:p w14:paraId="529E4C78" w14:textId="1A5B4013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Agents will leave with</w:t>
            </w:r>
            <w:r w:rsidR="00C73E4B" w:rsidRPr="00426DE7">
              <w:rPr>
                <w:color w:val="auto"/>
                <w:sz w:val="22"/>
                <w:szCs w:val="22"/>
              </w:rPr>
              <w:t xml:space="preserve"> </w:t>
            </w:r>
            <w:r w:rsidR="008967E0">
              <w:rPr>
                <w:color w:val="auto"/>
                <w:sz w:val="22"/>
                <w:szCs w:val="22"/>
              </w:rPr>
              <w:t>ideas to help them retain customers for life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5B0458B9" w14:textId="221229BD" w:rsidR="00814DFD" w:rsidRDefault="00814DFD" w:rsidP="00814DFD">
      <w:pPr>
        <w:numPr>
          <w:ilvl w:val="0"/>
          <w:numId w:val="9"/>
        </w:numPr>
      </w:pPr>
      <w:r>
        <w:t>Practical Learning</w:t>
      </w:r>
      <w:r w:rsidR="00255078">
        <w:t>:</w:t>
      </w:r>
      <w:r w:rsidR="008967E0">
        <w:t xml:space="preserve"> 5 Tips for Real Estate Prospecting </w:t>
      </w:r>
      <w:r w:rsidR="00D66ED2" w:rsidRPr="00C73E4B">
        <w:rPr>
          <w:color w:val="FF0000"/>
        </w:rPr>
        <w:t>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tbl>
      <w:tblPr>
        <w:tblStyle w:val="TipTable"/>
        <w:tblpPr w:leftFromText="180" w:rightFromText="180" w:vertAnchor="text" w:horzAnchor="margin" w:tblpY="580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60DB6" w:rsidRPr="00F74CB2" w14:paraId="3A8B2B97" w14:textId="77777777" w:rsidTr="00560D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1B1DBA63" w14:textId="77777777" w:rsidR="00560DB6" w:rsidRPr="00560DB6" w:rsidRDefault="00560DB6" w:rsidP="00560DB6">
            <w:pPr>
              <w:rPr>
                <w:sz w:val="22"/>
                <w:szCs w:val="22"/>
              </w:rPr>
            </w:pPr>
            <w:r w:rsidRPr="00560DB6">
              <w:rPr>
                <w:noProof/>
              </w:rPr>
              <w:drawing>
                <wp:inline distT="0" distB="0" distL="0" distR="0" wp14:anchorId="081420BE" wp14:editId="0738C72F">
                  <wp:extent cx="327241" cy="327241"/>
                  <wp:effectExtent l="0" t="0" r="0" b="0"/>
                  <wp:docPr id="6" name="Graphic 6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5E841AFD" w14:textId="6A09F1AD" w:rsidR="00560DB6" w:rsidRPr="00560DB6" w:rsidRDefault="00560DB6" w:rsidP="00560D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560DB6">
              <w:rPr>
                <w:i/>
                <w:iCs/>
                <w:color w:val="auto"/>
                <w:sz w:val="22"/>
                <w:szCs w:val="22"/>
              </w:rPr>
              <w:t>A</w:t>
            </w:r>
            <w:r w:rsidRPr="00560DB6">
              <w:rPr>
                <w:i/>
                <w:iCs/>
                <w:sz w:val="22"/>
                <w:szCs w:val="22"/>
              </w:rPr>
              <w:t>fter watching the video, ask the following:</w:t>
            </w:r>
          </w:p>
          <w:p w14:paraId="41FB0801" w14:textId="1B4C03E3" w:rsidR="00560DB6" w:rsidRPr="00560DB6" w:rsidRDefault="00560DB6" w:rsidP="00560DB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60DB6">
              <w:rPr>
                <w:sz w:val="22"/>
                <w:szCs w:val="22"/>
              </w:rPr>
              <w:t>Poll the group to see who is already using the recommended prospecting activities.</w:t>
            </w:r>
          </w:p>
          <w:p w14:paraId="566EDC83" w14:textId="5B30C251" w:rsidR="00560DB6" w:rsidRPr="00560DB6" w:rsidRDefault="00560DB6" w:rsidP="00560DB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60DB6">
              <w:rPr>
                <w:sz w:val="22"/>
                <w:szCs w:val="22"/>
              </w:rPr>
              <w:t>Ask the group if they have any additional best practices</w:t>
            </w:r>
            <w:r>
              <w:rPr>
                <w:sz w:val="22"/>
                <w:szCs w:val="22"/>
              </w:rPr>
              <w:t xml:space="preserve">, </w:t>
            </w:r>
            <w:r w:rsidRPr="00560DB6">
              <w:rPr>
                <w:sz w:val="22"/>
                <w:szCs w:val="22"/>
              </w:rPr>
              <w:t>prospecting activities</w:t>
            </w:r>
            <w:r>
              <w:rPr>
                <w:sz w:val="22"/>
                <w:szCs w:val="22"/>
              </w:rPr>
              <w:t xml:space="preserve">, or </w:t>
            </w:r>
            <w:r w:rsidRPr="00560DB6">
              <w:rPr>
                <w:sz w:val="22"/>
                <w:szCs w:val="22"/>
              </w:rPr>
              <w:t xml:space="preserve">tips </w:t>
            </w:r>
            <w:r>
              <w:rPr>
                <w:sz w:val="22"/>
                <w:szCs w:val="22"/>
              </w:rPr>
              <w:t>they would</w:t>
            </w:r>
            <w:r w:rsidRPr="00560DB6">
              <w:rPr>
                <w:sz w:val="22"/>
                <w:szCs w:val="22"/>
              </w:rPr>
              <w:t xml:space="preserve"> like to share.</w:t>
            </w:r>
          </w:p>
          <w:p w14:paraId="760E78BC" w14:textId="6F5E9A22" w:rsidR="00560DB6" w:rsidRPr="00560DB6" w:rsidRDefault="00560DB6" w:rsidP="00560DB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60DB6">
              <w:rPr>
                <w:sz w:val="22"/>
                <w:szCs w:val="22"/>
              </w:rPr>
              <w:t xml:space="preserve">Write responses on the </w:t>
            </w:r>
            <w:r>
              <w:rPr>
                <w:sz w:val="22"/>
                <w:szCs w:val="22"/>
              </w:rPr>
              <w:t>white</w:t>
            </w:r>
            <w:r w:rsidRPr="00560DB6">
              <w:rPr>
                <w:sz w:val="22"/>
                <w:szCs w:val="22"/>
              </w:rPr>
              <w:t>board</w:t>
            </w:r>
            <w:r>
              <w:rPr>
                <w:sz w:val="22"/>
                <w:szCs w:val="22"/>
              </w:rPr>
              <w:t>/flip chart</w:t>
            </w:r>
            <w:r w:rsidRPr="00560DB6">
              <w:rPr>
                <w:sz w:val="22"/>
                <w:szCs w:val="22"/>
              </w:rPr>
              <w:t xml:space="preserve">. </w:t>
            </w:r>
          </w:p>
          <w:p w14:paraId="2C790A41" w14:textId="54A42D7B" w:rsidR="00560DB6" w:rsidRPr="00560DB6" w:rsidRDefault="00560DB6" w:rsidP="00560DB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60DB6">
              <w:rPr>
                <w:sz w:val="22"/>
                <w:szCs w:val="22"/>
              </w:rPr>
              <w:t xml:space="preserve">Encourage agents to take a picture of the board before leaving the meeting. </w:t>
            </w:r>
          </w:p>
        </w:tc>
      </w:tr>
    </w:tbl>
    <w:p w14:paraId="792D6BF8" w14:textId="415521D9" w:rsidR="00560DB6" w:rsidRPr="00560DB6" w:rsidRDefault="00C73E4B" w:rsidP="00560DB6">
      <w:pPr>
        <w:ind w:left="360"/>
        <w:rPr>
          <w:i/>
          <w:iCs/>
        </w:rPr>
      </w:pPr>
      <w:r w:rsidRPr="00560DB6">
        <w:rPr>
          <w:i/>
          <w:iCs/>
        </w:rPr>
        <w:t xml:space="preserve">The </w:t>
      </w:r>
      <w:hyperlink r:id="rId13" w:history="1">
        <w:r w:rsidR="0089167B" w:rsidRPr="00560DB6">
          <w:rPr>
            <w:rStyle w:val="Hyperlink"/>
            <w:i/>
            <w:iCs/>
          </w:rPr>
          <w:t>Instructional video</w:t>
        </w:r>
      </w:hyperlink>
      <w:r w:rsidR="0089167B" w:rsidRPr="00560DB6">
        <w:rPr>
          <w:i/>
          <w:iCs/>
        </w:rPr>
        <w:t xml:space="preserve"> is embedded into the PowerPoint presentation and will </w:t>
      </w:r>
      <w:r w:rsidR="0090300A" w:rsidRPr="00560DB6">
        <w:rPr>
          <w:i/>
          <w:iCs/>
        </w:rPr>
        <w:t xml:space="preserve">automatically </w:t>
      </w:r>
      <w:r w:rsidR="0089167B" w:rsidRPr="00560DB6">
        <w:rPr>
          <w:i/>
          <w:iCs/>
        </w:rPr>
        <w:t>play when you click that slide.</w:t>
      </w:r>
    </w:p>
    <w:p w14:paraId="600F7FC7" w14:textId="77777777" w:rsidR="00135B24" w:rsidRDefault="00135B24" w:rsidP="00135B24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9167B" w14:paraId="1566418C" w14:textId="77777777" w:rsidTr="003A4C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2B517768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104695">
              <w:rPr>
                <w:sz w:val="22"/>
                <w:szCs w:val="22"/>
              </w:rPr>
              <w:t>Setting up the room in a horseshoe allows agents to not only see the screen or monitor but enables agents to see each other during brainstorming sessions</w:t>
            </w:r>
            <w:r w:rsidRPr="00255078">
              <w:rPr>
                <w:sz w:val="22"/>
                <w:szCs w:val="22"/>
              </w:rPr>
              <w:t>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458ECCDD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472D7BDA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  <w:r w:rsidR="00560DB6" w:rsidRPr="00AC0EF5">
        <w:rPr>
          <w:color w:val="FF0000"/>
        </w:rPr>
        <w:t>(</w:t>
      </w:r>
      <w:r w:rsidR="00560DB6">
        <w:rPr>
          <w:color w:val="FF0000"/>
        </w:rPr>
        <w:t>5</w:t>
      </w:r>
      <w:r w:rsidR="00560DB6" w:rsidRPr="00AC0EF5">
        <w:rPr>
          <w:color w:val="FF0000"/>
        </w:rPr>
        <w:t xml:space="preserve"> minutes)</w:t>
      </w:r>
    </w:p>
    <w:tbl>
      <w:tblPr>
        <w:tblStyle w:val="TipTable"/>
        <w:tblpPr w:leftFromText="180" w:rightFromText="180" w:vertAnchor="text" w:horzAnchor="margin" w:tblpY="275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ED5480" w:rsidRPr="00F74CB2" w14:paraId="48C7B787" w14:textId="77777777" w:rsidTr="00ED54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FFA041F" w14:textId="77777777" w:rsidR="00ED5480" w:rsidRPr="00F74CB2" w:rsidRDefault="00ED5480" w:rsidP="00ED5480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30D8A16B" wp14:editId="01B54484">
                  <wp:extent cx="327241" cy="327241"/>
                  <wp:effectExtent l="0" t="0" r="0" b="0"/>
                  <wp:docPr id="4" name="Graphic 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357D1199" w14:textId="77777777" w:rsidR="00ED5480" w:rsidRPr="00ED5480" w:rsidRDefault="00ED5480" w:rsidP="00ED548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>Ask if the agents have any questions from last week’s Monthly Goal Setting session.</w:t>
            </w:r>
          </w:p>
          <w:p w14:paraId="1A18E9A2" w14:textId="77777777" w:rsidR="00ED5480" w:rsidRPr="00ED5480" w:rsidRDefault="00ED5480" w:rsidP="00ED548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>Ask if any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one </w:t>
            </w: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leveraged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a</w:t>
            </w: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“pop-by” for National Cut Your Energy Costs Day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.</w:t>
            </w:r>
          </w:p>
        </w:tc>
      </w:tr>
    </w:tbl>
    <w:p w14:paraId="641D2249" w14:textId="1C412F82" w:rsidR="00DE6AF3" w:rsidRDefault="005F0EF4" w:rsidP="00426DE7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/or follow-up </w:t>
      </w:r>
      <w:r w:rsidR="001F1A36">
        <w:t>to</w:t>
      </w:r>
      <w:r w:rsidR="00814DFD">
        <w:t xml:space="preserve"> the previous meeting</w:t>
      </w:r>
    </w:p>
    <w:p w14:paraId="2E23DD36" w14:textId="6F444AD5" w:rsidR="00426DE7" w:rsidRDefault="00426DE7" w:rsidP="00426DE7">
      <w:pPr>
        <w:pStyle w:val="ListParagraph"/>
        <w:numPr>
          <w:ilvl w:val="1"/>
          <w:numId w:val="9"/>
        </w:numPr>
      </w:pPr>
      <w:r>
        <w:t>Parking Lot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DE6AF3" w14:paraId="46E9C664" w14:textId="77777777" w:rsidTr="00DE6A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1777ED48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4A9075E9" w14:textId="77777777" w:rsidTr="00565F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right w:w="0" w:type="dxa"/>
            </w:tcMar>
          </w:tcPr>
          <w:p w14:paraId="5A9E3DAF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580DD025" w14:textId="77777777" w:rsidR="00C73E4B" w:rsidRPr="00560DB6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60DB6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2C857017" w:rsidR="00255078" w:rsidRPr="00C73E4B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60DB6">
              <w:rPr>
                <w:sz w:val="22"/>
                <w:szCs w:val="22"/>
              </w:rPr>
              <w:t xml:space="preserve">Next week </w:t>
            </w:r>
            <w:r w:rsidR="0090300A" w:rsidRPr="00560DB6">
              <w:rPr>
                <w:sz w:val="22"/>
                <w:szCs w:val="22"/>
              </w:rPr>
              <w:t>the</w:t>
            </w:r>
            <w:r w:rsidRPr="00560DB6">
              <w:rPr>
                <w:sz w:val="22"/>
                <w:szCs w:val="22"/>
              </w:rPr>
              <w:t xml:space="preserve"> 15-minute learning sprint will focus o</w:t>
            </w:r>
            <w:r w:rsidR="00567B90" w:rsidRPr="00560DB6">
              <w:rPr>
                <w:sz w:val="22"/>
                <w:szCs w:val="22"/>
              </w:rPr>
              <w:t>n</w:t>
            </w:r>
            <w:r w:rsidR="00104695" w:rsidRPr="00560DB6">
              <w:rPr>
                <w:sz w:val="22"/>
                <w:szCs w:val="22"/>
              </w:rPr>
              <w:t xml:space="preserve"> Identifying Real Estate Niche Markets</w:t>
            </w:r>
            <w:r w:rsidRPr="00C73E4B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352A886C" w14:textId="77777777" w:rsidR="00FD1598" w:rsidRDefault="00FD1598" w:rsidP="00FD1598">
      <w:pPr>
        <w:pStyle w:val="ListParagraph"/>
        <w:ind w:left="0"/>
      </w:pPr>
    </w:p>
    <w:p w14:paraId="101D3DC1" w14:textId="3BC05B1F" w:rsidR="00B31C75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January 1</w:t>
      </w:r>
      <w:r w:rsidR="00104695">
        <w:t>9</w:t>
      </w:r>
      <w:r w:rsidR="00104695" w:rsidRPr="00104695">
        <w:rPr>
          <w:vertAlign w:val="superscript"/>
        </w:rPr>
        <w:t>th</w:t>
      </w:r>
      <w:r w:rsidR="00104695">
        <w:t xml:space="preserve"> </w:t>
      </w:r>
      <w:r>
        <w:t>is National “</w:t>
      </w:r>
      <w:r w:rsidR="00104695">
        <w:t>Popcorn</w:t>
      </w:r>
      <w:r>
        <w:t>” 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2420B3C4" w14:textId="77777777" w:rsidTr="00560D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5956EDE3" w14:textId="789EFEA5" w:rsidR="00255078" w:rsidRPr="00BF3DB5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>that gets agents thinking creatively about how they can grow their business.</w:t>
            </w:r>
          </w:p>
          <w:p w14:paraId="15873F0F" w14:textId="5E654B76" w:rsidR="003E0BEB" w:rsidRDefault="003E0BE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BEB">
              <w:rPr>
                <w:sz w:val="22"/>
                <w:szCs w:val="22"/>
              </w:rPr>
              <w:t xml:space="preserve">Consider doing a pop-by </w:t>
            </w:r>
            <w:r w:rsidR="00104695">
              <w:rPr>
                <w:sz w:val="22"/>
                <w:szCs w:val="22"/>
              </w:rPr>
              <w:t>to select clients.</w:t>
            </w:r>
          </w:p>
          <w:p w14:paraId="6F0CC874" w14:textId="16BA6E88" w:rsidR="00104695" w:rsidRDefault="00104695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ve a small gift bag filled with</w:t>
            </w:r>
            <w:r w:rsidR="00F727F1">
              <w:rPr>
                <w:sz w:val="22"/>
                <w:szCs w:val="22"/>
              </w:rPr>
              <w:t xml:space="preserve"> m</w:t>
            </w:r>
            <w:r>
              <w:rPr>
                <w:sz w:val="22"/>
                <w:szCs w:val="22"/>
              </w:rPr>
              <w:t>icrowave popcorn, popcorn seasoning</w:t>
            </w:r>
            <w:r w:rsidR="00ED6AC0">
              <w:rPr>
                <w:sz w:val="22"/>
                <w:szCs w:val="22"/>
              </w:rPr>
              <w:t>, or a small bag of pre-popped popcorn.</w:t>
            </w:r>
          </w:p>
          <w:p w14:paraId="1579D610" w14:textId="697F4905" w:rsidR="00104695" w:rsidRPr="003E0BEB" w:rsidRDefault="00104695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e that reads, “Just</w:t>
            </w:r>
            <w:r w:rsidR="00F727F1">
              <w:rPr>
                <w:sz w:val="22"/>
                <w:szCs w:val="22"/>
              </w:rPr>
              <w:t xml:space="preserve"> </w:t>
            </w:r>
            <w:proofErr w:type="spellStart"/>
            <w:r w:rsidR="00F727F1">
              <w:rPr>
                <w:sz w:val="22"/>
                <w:szCs w:val="22"/>
              </w:rPr>
              <w:t>p</w:t>
            </w:r>
            <w:r>
              <w:rPr>
                <w:sz w:val="22"/>
                <w:szCs w:val="22"/>
              </w:rPr>
              <w:t>oppin</w:t>
            </w:r>
            <w:proofErr w:type="spellEnd"/>
            <w:r>
              <w:rPr>
                <w:sz w:val="22"/>
                <w:szCs w:val="22"/>
              </w:rPr>
              <w:t xml:space="preserve">’ </w:t>
            </w:r>
            <w:r w:rsidR="00F727F1">
              <w:rPr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 xml:space="preserve">y to </w:t>
            </w:r>
            <w:r w:rsidR="00F727F1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ay </w:t>
            </w:r>
            <w:r w:rsidR="00F727F1">
              <w:rPr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 xml:space="preserve">hank </w:t>
            </w:r>
            <w:r w:rsidR="00F727F1">
              <w:rPr>
                <w:sz w:val="22"/>
                <w:szCs w:val="22"/>
              </w:rPr>
              <w:t>y</w:t>
            </w:r>
            <w:r>
              <w:rPr>
                <w:sz w:val="22"/>
                <w:szCs w:val="22"/>
              </w:rPr>
              <w:t xml:space="preserve">ou for being a </w:t>
            </w:r>
            <w:r w:rsidR="00F727F1">
              <w:rPr>
                <w:sz w:val="22"/>
                <w:szCs w:val="22"/>
              </w:rPr>
              <w:t>g</w:t>
            </w:r>
            <w:r>
              <w:rPr>
                <w:sz w:val="22"/>
                <w:szCs w:val="22"/>
              </w:rPr>
              <w:t xml:space="preserve">reat </w:t>
            </w:r>
            <w:r w:rsidR="00F727F1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lient!”</w:t>
            </w:r>
          </w:p>
          <w:p w14:paraId="27DE6939" w14:textId="32E9E73D" w:rsidR="00104695" w:rsidRDefault="00104695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clude your business card.</w:t>
            </w:r>
          </w:p>
          <w:p w14:paraId="5258DDE9" w14:textId="34171556" w:rsidR="00104695" w:rsidRDefault="00104695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ou can find templates and more ideas on Etsy</w:t>
            </w:r>
            <w:r w:rsidR="00ED6AC0">
              <w:rPr>
                <w:sz w:val="22"/>
                <w:szCs w:val="22"/>
              </w:rPr>
              <w:t xml:space="preserve"> (see </w:t>
            </w:r>
            <w:r w:rsidR="00F727F1">
              <w:rPr>
                <w:sz w:val="22"/>
                <w:szCs w:val="22"/>
              </w:rPr>
              <w:t>the image in the PowerPoint</w:t>
            </w:r>
            <w:r w:rsidR="00ED6AC0">
              <w:rPr>
                <w:sz w:val="22"/>
                <w:szCs w:val="22"/>
              </w:rPr>
              <w:t>)</w:t>
            </w:r>
          </w:p>
          <w:p w14:paraId="259A1B94" w14:textId="4636300E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BEB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45B330A6" w:rsidR="00814DFD" w:rsidRDefault="00814DFD" w:rsidP="00814DFD">
      <w:pPr>
        <w:ind w:left="720"/>
      </w:pPr>
    </w:p>
    <w:p w14:paraId="2EDAF9B8" w14:textId="35A97C53" w:rsidR="00920A20" w:rsidRDefault="00814DFD" w:rsidP="00920A20">
      <w:pPr>
        <w:numPr>
          <w:ilvl w:val="0"/>
          <w:numId w:val="9"/>
        </w:numPr>
      </w:pPr>
      <w:r>
        <w:t>Adjourn</w:t>
      </w:r>
    </w:p>
    <w:p w14:paraId="5870D522" w14:textId="7BAD5D74" w:rsidR="00F74CB2" w:rsidRDefault="00F74CB2" w:rsidP="00F74CB2"/>
    <w:sectPr w:rsidR="00F74CB2" w:rsidSect="00AA6C89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B662F" w14:textId="77777777" w:rsidR="004F77AE" w:rsidRDefault="004F77AE" w:rsidP="006809BF">
      <w:r>
        <w:separator/>
      </w:r>
    </w:p>
  </w:endnote>
  <w:endnote w:type="continuationSeparator" w:id="0">
    <w:p w14:paraId="5DF4A963" w14:textId="77777777" w:rsidR="004F77AE" w:rsidRDefault="004F77A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3"/>
                                  </pic:cNvPr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AFD5E" w14:textId="77777777" w:rsidR="004F77AE" w:rsidRDefault="004F77AE" w:rsidP="006809BF">
      <w:r>
        <w:separator/>
      </w:r>
    </w:p>
  </w:footnote>
  <w:footnote w:type="continuationSeparator" w:id="0">
    <w:p w14:paraId="18298466" w14:textId="77777777" w:rsidR="004F77AE" w:rsidRDefault="004F77AE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mtQDOIlWoLQAAAA=="/>
  </w:docVars>
  <w:rsids>
    <w:rsidRoot w:val="003C579D"/>
    <w:rsid w:val="000126BE"/>
    <w:rsid w:val="00021EAE"/>
    <w:rsid w:val="0003429B"/>
    <w:rsid w:val="000A466E"/>
    <w:rsid w:val="000A64C4"/>
    <w:rsid w:val="000C0595"/>
    <w:rsid w:val="000E4FE9"/>
    <w:rsid w:val="000F0868"/>
    <w:rsid w:val="00104695"/>
    <w:rsid w:val="001113FE"/>
    <w:rsid w:val="00135B24"/>
    <w:rsid w:val="00147AE4"/>
    <w:rsid w:val="001812DB"/>
    <w:rsid w:val="001E387F"/>
    <w:rsid w:val="001F1A36"/>
    <w:rsid w:val="00214A9E"/>
    <w:rsid w:val="00223AC8"/>
    <w:rsid w:val="002339DE"/>
    <w:rsid w:val="002521FD"/>
    <w:rsid w:val="00255078"/>
    <w:rsid w:val="00256DC5"/>
    <w:rsid w:val="002855A5"/>
    <w:rsid w:val="002C5EDF"/>
    <w:rsid w:val="002E24EE"/>
    <w:rsid w:val="0032015C"/>
    <w:rsid w:val="003217EE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400E0B"/>
    <w:rsid w:val="00426DE7"/>
    <w:rsid w:val="0043438A"/>
    <w:rsid w:val="00474485"/>
    <w:rsid w:val="00475E7F"/>
    <w:rsid w:val="004F77AE"/>
    <w:rsid w:val="00542D60"/>
    <w:rsid w:val="00560DB6"/>
    <w:rsid w:val="00564F70"/>
    <w:rsid w:val="00565FBC"/>
    <w:rsid w:val="00567B90"/>
    <w:rsid w:val="00577061"/>
    <w:rsid w:val="005F0EF4"/>
    <w:rsid w:val="00600946"/>
    <w:rsid w:val="0064464D"/>
    <w:rsid w:val="006809BF"/>
    <w:rsid w:val="00694BDA"/>
    <w:rsid w:val="006952E0"/>
    <w:rsid w:val="006C6089"/>
    <w:rsid w:val="006E32BF"/>
    <w:rsid w:val="006E3CF6"/>
    <w:rsid w:val="007045E8"/>
    <w:rsid w:val="007A5F07"/>
    <w:rsid w:val="007D2736"/>
    <w:rsid w:val="007D4053"/>
    <w:rsid w:val="007E61B9"/>
    <w:rsid w:val="00814DFD"/>
    <w:rsid w:val="00874304"/>
    <w:rsid w:val="0088266C"/>
    <w:rsid w:val="00885639"/>
    <w:rsid w:val="0089167B"/>
    <w:rsid w:val="00894B45"/>
    <w:rsid w:val="00894D9B"/>
    <w:rsid w:val="008967E0"/>
    <w:rsid w:val="008C2276"/>
    <w:rsid w:val="008D19C9"/>
    <w:rsid w:val="00902850"/>
    <w:rsid w:val="0090300A"/>
    <w:rsid w:val="00920A20"/>
    <w:rsid w:val="00944AEB"/>
    <w:rsid w:val="00957B70"/>
    <w:rsid w:val="00963A85"/>
    <w:rsid w:val="009771E7"/>
    <w:rsid w:val="009778BB"/>
    <w:rsid w:val="00991C94"/>
    <w:rsid w:val="009C5F1D"/>
    <w:rsid w:val="009F6263"/>
    <w:rsid w:val="00A01E96"/>
    <w:rsid w:val="00A146EE"/>
    <w:rsid w:val="00A316BC"/>
    <w:rsid w:val="00A33934"/>
    <w:rsid w:val="00A34C6A"/>
    <w:rsid w:val="00A808B7"/>
    <w:rsid w:val="00AA6C89"/>
    <w:rsid w:val="00AB0164"/>
    <w:rsid w:val="00AC0EF5"/>
    <w:rsid w:val="00AC71EE"/>
    <w:rsid w:val="00AD4329"/>
    <w:rsid w:val="00AE3AE6"/>
    <w:rsid w:val="00B0001C"/>
    <w:rsid w:val="00B115B6"/>
    <w:rsid w:val="00B23909"/>
    <w:rsid w:val="00B31C75"/>
    <w:rsid w:val="00B34A02"/>
    <w:rsid w:val="00B34B10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B7648"/>
    <w:rsid w:val="00D121D7"/>
    <w:rsid w:val="00D22FC1"/>
    <w:rsid w:val="00D66ED2"/>
    <w:rsid w:val="00D70E55"/>
    <w:rsid w:val="00D82E80"/>
    <w:rsid w:val="00D864F2"/>
    <w:rsid w:val="00D970CE"/>
    <w:rsid w:val="00DE6AF3"/>
    <w:rsid w:val="00E061D0"/>
    <w:rsid w:val="00E21C8A"/>
    <w:rsid w:val="00E2333B"/>
    <w:rsid w:val="00E244E1"/>
    <w:rsid w:val="00E33F76"/>
    <w:rsid w:val="00E50D63"/>
    <w:rsid w:val="00E53412"/>
    <w:rsid w:val="00E73871"/>
    <w:rsid w:val="00EB6E20"/>
    <w:rsid w:val="00ED2619"/>
    <w:rsid w:val="00ED5480"/>
    <w:rsid w:val="00ED6AC0"/>
    <w:rsid w:val="00EF7F4D"/>
    <w:rsid w:val="00F13A88"/>
    <w:rsid w:val="00F15E16"/>
    <w:rsid w:val="00F33020"/>
    <w:rsid w:val="00F33472"/>
    <w:rsid w:val="00F42435"/>
    <w:rsid w:val="00F727F1"/>
    <w:rsid w:val="00F74CB2"/>
    <w:rsid w:val="00F76D34"/>
    <w:rsid w:val="00F901B0"/>
    <w:rsid w:val="00F945E0"/>
    <w:rsid w:val="00FD0281"/>
    <w:rsid w:val="00FD159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videos/5-tips-for-real-estate-prospecting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sparkandlogic.com/wp-content/uploads/2021/12/agent-agenda-Jan2022-week2.docx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2/agent-agenda-Jan2022-week2.docx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arkandlogic.com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Relationship Id="rId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44790"/>
    <w:rsid w:val="003A18A9"/>
    <w:rsid w:val="00423C74"/>
    <w:rsid w:val="004E04B4"/>
    <w:rsid w:val="005C1D37"/>
    <w:rsid w:val="006C3DDE"/>
    <w:rsid w:val="007D6086"/>
    <w:rsid w:val="0096562C"/>
    <w:rsid w:val="00AB3C70"/>
    <w:rsid w:val="00BC117F"/>
    <w:rsid w:val="00CC6722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7</cp:revision>
  <dcterms:created xsi:type="dcterms:W3CDTF">2021-12-07T16:42:00Z</dcterms:created>
  <dcterms:modified xsi:type="dcterms:W3CDTF">2021-12-14T17:02:00Z</dcterms:modified>
</cp:coreProperties>
</file>